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6A9B1" w14:textId="586FCC7E" w:rsidR="00926A55" w:rsidRPr="00A80BFD" w:rsidRDefault="00C02B5D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ls</w:t>
      </w:r>
    </w:p>
    <w:p w14:paraId="08FDA18D" w14:textId="23FF8912" w:rsidR="00C02B5D" w:rsidRPr="00A80BFD" w:rsidRDefault="00C02B5D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d Desktop/System\ Software/Lab/</w:t>
      </w:r>
    </w:p>
    <w:p w14:paraId="7D9F6D44" w14:textId="47B8F1CC" w:rsidR="00181355" w:rsidRPr="00A80BFD" w:rsidRDefault="00BD7ECF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touch file1</w:t>
      </w:r>
    </w:p>
    <w:p w14:paraId="74150386" w14:textId="73F10EA5" w:rsidR="00BD7ECF" w:rsidRPr="00A80BFD" w:rsidRDefault="00BD7ECF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vi file1</w:t>
      </w:r>
    </w:p>
    <w:p w14:paraId="01CBB805" w14:textId="210BC0D1" w:rsidR="00BD7ECF" w:rsidRPr="00A80BFD" w:rsidRDefault="000A34C4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</w:r>
      <w:r w:rsidR="00B93F68" w:rsidRPr="00A80BFD">
        <w:rPr>
          <w:rFonts w:ascii="Courier New" w:hAnsi="Courier New" w:cs="Courier New"/>
          <w:lang w:val="en-US"/>
        </w:rPr>
        <w:t>Add c</w:t>
      </w:r>
      <w:r w:rsidRPr="00A80BFD">
        <w:rPr>
          <w:rFonts w:ascii="Courier New" w:hAnsi="Courier New" w:cs="Courier New"/>
          <w:lang w:val="en-US"/>
        </w:rPr>
        <w:t>ontent (Hello and welcame to tutorial for Linux cammonds.)</w:t>
      </w:r>
    </w:p>
    <w:p w14:paraId="7726744D" w14:textId="00DA34EF" w:rsidR="00BE340F" w:rsidRPr="00A80BFD" w:rsidRDefault="00BE340F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at file1</w:t>
      </w:r>
    </w:p>
    <w:p w14:paraId="4E2D568B" w14:textId="79440E7C" w:rsidR="00BE340F" w:rsidRPr="00A80BFD" w:rsidRDefault="00BE340F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  <w:t>Hello and welcame to tutorial for Linux cammonds.</w:t>
      </w:r>
    </w:p>
    <w:p w14:paraId="42EC9A9E" w14:textId="3893E359" w:rsidR="00BE340F" w:rsidRPr="00A80BFD" w:rsidRDefault="00BE340F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aspell check file1</w:t>
      </w:r>
    </w:p>
    <w:p w14:paraId="4BC56AAC" w14:textId="18BD4F8D" w:rsidR="000A6773" w:rsidRPr="00A80BFD" w:rsidRDefault="00BE340F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</w:r>
      <w:r w:rsidR="009D6D49" w:rsidRPr="00A80BFD">
        <w:rPr>
          <w:rFonts w:ascii="Courier New" w:hAnsi="Courier New" w:cs="Courier New"/>
          <w:noProof/>
          <w:lang w:val="en-US"/>
        </w:rPr>
        <w:drawing>
          <wp:inline distT="0" distB="0" distL="0" distR="0" wp14:anchorId="0AF53EA6" wp14:editId="4DC0D858">
            <wp:extent cx="3152774" cy="177956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65682" cy="178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6773" w:rsidRPr="00A80BFD">
        <w:rPr>
          <w:rFonts w:ascii="Courier New" w:hAnsi="Courier New" w:cs="Courier New"/>
          <w:lang w:val="en-US"/>
        </w:rPr>
        <w:tab/>
      </w:r>
      <w:r w:rsidR="000A6773" w:rsidRPr="00A80BFD">
        <w:rPr>
          <w:rFonts w:ascii="Courier New" w:hAnsi="Courier New" w:cs="Courier New"/>
          <w:lang w:val="en-US"/>
        </w:rPr>
        <w:tab/>
        <w:t xml:space="preserve">press </w:t>
      </w:r>
      <w:r w:rsidR="00F261B6" w:rsidRPr="00A80BFD">
        <w:rPr>
          <w:rFonts w:ascii="Courier New" w:hAnsi="Courier New" w:cs="Courier New"/>
          <w:lang w:val="en-US"/>
        </w:rPr>
        <w:t>l</w:t>
      </w:r>
      <w:r w:rsidR="00F261B6" w:rsidRPr="00A80BFD">
        <w:rPr>
          <w:rFonts w:ascii="Courier New" w:hAnsi="Courier New" w:cs="Courier New"/>
          <w:lang w:val="en-US"/>
        </w:rPr>
        <w:tab/>
      </w:r>
      <w:r w:rsidR="00F261B6" w:rsidRPr="00A80BFD">
        <w:rPr>
          <w:rFonts w:ascii="Courier New" w:hAnsi="Courier New" w:cs="Courier New"/>
          <w:noProof/>
          <w:lang w:val="en-US"/>
        </w:rPr>
        <w:drawing>
          <wp:inline distT="0" distB="0" distL="0" distR="0" wp14:anchorId="7612A8B1" wp14:editId="587CDD57">
            <wp:extent cx="3152140" cy="2044002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70174" cy="205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61B6" w:rsidRPr="00A80BFD">
        <w:rPr>
          <w:rFonts w:ascii="Courier New" w:hAnsi="Courier New" w:cs="Courier New"/>
          <w:lang w:val="en-US"/>
        </w:rPr>
        <w:tab/>
      </w:r>
      <w:r w:rsidR="00F261B6" w:rsidRPr="00A80BFD">
        <w:rPr>
          <w:rFonts w:ascii="Courier New" w:hAnsi="Courier New" w:cs="Courier New"/>
          <w:lang w:val="en-US"/>
        </w:rPr>
        <w:tab/>
        <w:t>press x to exit</w:t>
      </w:r>
    </w:p>
    <w:p w14:paraId="440E0085" w14:textId="4DF2BB20" w:rsidR="00F261B6" w:rsidRPr="00A80BFD" w:rsidRDefault="00134FB4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bc</w:t>
      </w:r>
    </w:p>
    <w:p w14:paraId="740187CC" w14:textId="125E98CF" w:rsidR="00134FB4" w:rsidRPr="00A80BFD" w:rsidRDefault="0013033C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b/>
          <w:bCs/>
          <w:lang w:val="en-US"/>
        </w:rPr>
        <w:tab/>
      </w:r>
      <w:r w:rsidR="00134FB4" w:rsidRPr="00A80BFD">
        <w:rPr>
          <w:rFonts w:ascii="Courier New" w:hAnsi="Courier New" w:cs="Courier New"/>
          <w:b/>
          <w:bCs/>
          <w:noProof/>
          <w:lang w:val="en-US"/>
        </w:rPr>
        <w:drawing>
          <wp:inline distT="0" distB="0" distL="0" distR="0" wp14:anchorId="3E988D72" wp14:editId="7598125A">
            <wp:extent cx="3676649" cy="1221913"/>
            <wp:effectExtent l="0" t="0" r="63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94972" cy="1228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3F68" w:rsidRPr="00A80BFD">
        <w:rPr>
          <w:rFonts w:ascii="Courier New" w:hAnsi="Courier New" w:cs="Courier New"/>
          <w:b/>
          <w:bCs/>
          <w:lang w:val="en-US"/>
        </w:rPr>
        <w:tab/>
      </w:r>
      <w:r w:rsidR="00B93F68" w:rsidRPr="00A80BFD">
        <w:rPr>
          <w:rFonts w:ascii="Courier New" w:hAnsi="Courier New" w:cs="Courier New"/>
          <w:lang w:val="en-US"/>
        </w:rPr>
        <w:t>enter quit to exit</w:t>
      </w:r>
    </w:p>
    <w:p w14:paraId="550FDF17" w14:textId="32D6DFA9" w:rsidR="00B93F68" w:rsidRPr="00A80BFD" w:rsidRDefault="007032B2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al</w:t>
      </w:r>
    </w:p>
    <w:p w14:paraId="25303277" w14:textId="447A8F86" w:rsidR="00CD3AF9" w:rsidRPr="00A80BFD" w:rsidRDefault="0013033C">
      <w:pPr>
        <w:rPr>
          <w:rFonts w:ascii="Courier New" w:hAnsi="Courier New" w:cs="Courier New"/>
          <w:b/>
          <w:bCs/>
          <w:lang w:val="en-US"/>
        </w:rPr>
      </w:pPr>
      <w:r w:rsidRPr="00A80BFD">
        <w:rPr>
          <w:rFonts w:ascii="Courier New" w:hAnsi="Courier New" w:cs="Courier New"/>
          <w:b/>
          <w:bCs/>
          <w:lang w:val="en-US"/>
        </w:rPr>
        <w:tab/>
      </w:r>
      <w:r w:rsidRPr="00A80BFD">
        <w:rPr>
          <w:rFonts w:ascii="Courier New" w:hAnsi="Courier New" w:cs="Courier New"/>
          <w:b/>
          <w:bCs/>
          <w:noProof/>
          <w:lang w:val="en-US"/>
        </w:rPr>
        <w:drawing>
          <wp:inline distT="0" distB="0" distL="0" distR="0" wp14:anchorId="77AFC3D1" wp14:editId="2CF812E0">
            <wp:extent cx="1819529" cy="1247949"/>
            <wp:effectExtent l="0" t="0" r="9525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4FF7" w14:textId="77777777" w:rsidR="00CD3AF9" w:rsidRPr="00A80BFD" w:rsidRDefault="00CD3AF9">
      <w:pPr>
        <w:rPr>
          <w:rFonts w:ascii="Courier New" w:hAnsi="Courier New" w:cs="Courier New"/>
          <w:b/>
          <w:bCs/>
          <w:lang w:val="en-US"/>
        </w:rPr>
      </w:pPr>
    </w:p>
    <w:p w14:paraId="695F5D4D" w14:textId="11611764" w:rsidR="00134FB4" w:rsidRPr="00A80BFD" w:rsidRDefault="0013033C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lastRenderedPageBreak/>
        <w:t>cal 1947</w:t>
      </w:r>
    </w:p>
    <w:p w14:paraId="1BEDFAA7" w14:textId="54CB1EE2" w:rsidR="00134FB4" w:rsidRPr="00A80BFD" w:rsidRDefault="00CD3AF9">
      <w:pPr>
        <w:rPr>
          <w:rFonts w:ascii="Courier New" w:hAnsi="Courier New" w:cs="Courier New"/>
          <w:b/>
          <w:bCs/>
          <w:lang w:val="en-US"/>
        </w:rPr>
      </w:pPr>
      <w:r w:rsidRPr="00A80BFD">
        <w:rPr>
          <w:rFonts w:ascii="Courier New" w:hAnsi="Courier New" w:cs="Courier New"/>
          <w:b/>
          <w:bCs/>
          <w:lang w:val="en-US"/>
        </w:rPr>
        <w:tab/>
      </w:r>
      <w:r w:rsidRPr="00A80BFD">
        <w:rPr>
          <w:rFonts w:ascii="Courier New" w:hAnsi="Courier New" w:cs="Courier New"/>
          <w:b/>
          <w:bCs/>
          <w:noProof/>
          <w:lang w:val="en-US"/>
        </w:rPr>
        <w:drawing>
          <wp:inline distT="0" distB="0" distL="0" distR="0" wp14:anchorId="649B339B" wp14:editId="2524A554">
            <wp:extent cx="3214333" cy="3410130"/>
            <wp:effectExtent l="0" t="0" r="5715" b="0"/>
            <wp:docPr id="6" name="Picture 6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ackground patter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27296" cy="342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CAFDA" w14:textId="694612F0" w:rsidR="00CD3AF9" w:rsidRPr="00A80BFD" w:rsidRDefault="00F05A8F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lear</w:t>
      </w:r>
    </w:p>
    <w:p w14:paraId="734B1437" w14:textId="77777777" w:rsidR="00575D4C" w:rsidRPr="00A80BFD" w:rsidRDefault="00575D4C" w:rsidP="00575D4C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echo Jamia Millia Islamia, New Delhi &gt; file2</w:t>
      </w:r>
    </w:p>
    <w:p w14:paraId="22537BE4" w14:textId="4D7B97D5" w:rsidR="00575D4C" w:rsidRPr="00A80BFD" w:rsidRDefault="00575D4C" w:rsidP="00575D4C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at file2</w:t>
      </w:r>
    </w:p>
    <w:p w14:paraId="405177CD" w14:textId="7785FEA8" w:rsidR="00F05A8F" w:rsidRPr="00A80BFD" w:rsidRDefault="00575D4C" w:rsidP="00575D4C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  <w:t>Jamia Millia Islamia, New Delhi</w:t>
      </w:r>
    </w:p>
    <w:p w14:paraId="0F3F2F07" w14:textId="77777777" w:rsidR="00205C3B" w:rsidRPr="00A80BFD" w:rsidRDefault="00205C3B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hmod -rw file2</w:t>
      </w:r>
    </w:p>
    <w:p w14:paraId="05FBD246" w14:textId="2E52C9E5" w:rsidR="00205C3B" w:rsidRPr="00A80BFD" w:rsidRDefault="00205C3B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at file2</w:t>
      </w:r>
    </w:p>
    <w:p w14:paraId="6A877AE0" w14:textId="16141B54" w:rsidR="00575D4C" w:rsidRPr="00A80BFD" w:rsidRDefault="00205C3B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  <w:t>cat: file2: Permission denied</w:t>
      </w:r>
    </w:p>
    <w:p w14:paraId="1C69273B" w14:textId="078A420E" w:rsidR="00205C3B" w:rsidRPr="00A80BFD" w:rsidRDefault="00BD754E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vi file2</w:t>
      </w:r>
    </w:p>
    <w:p w14:paraId="20941300" w14:textId="1E81AD62" w:rsidR="001A6ADD" w:rsidRPr="00A80BFD" w:rsidRDefault="00BD754E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</w:r>
      <w:r w:rsidR="001A6ADD" w:rsidRPr="00A80BFD">
        <w:rPr>
          <w:rFonts w:ascii="Courier New" w:hAnsi="Courier New" w:cs="Courier New"/>
          <w:lang w:val="en-US"/>
        </w:rPr>
        <w:t xml:space="preserve">Warning: Changing a readonly file(Warning in vi editor) </w:t>
      </w:r>
      <w:r w:rsidR="00254EC9" w:rsidRPr="00A80BFD">
        <w:rPr>
          <w:rFonts w:ascii="Courier New" w:hAnsi="Courier New" w:cs="Courier New"/>
          <w:lang w:val="en-US"/>
        </w:rPr>
        <w:tab/>
      </w:r>
      <w:r w:rsidR="009664F3" w:rsidRPr="00A80BFD">
        <w:rPr>
          <w:rFonts w:ascii="Courier New" w:hAnsi="Courier New" w:cs="Courier New"/>
          <w:lang w:val="en-US"/>
        </w:rPr>
        <w:t>:</w:t>
      </w:r>
      <w:r w:rsidR="00254EC9" w:rsidRPr="00A80BFD">
        <w:rPr>
          <w:rFonts w:ascii="Courier New" w:hAnsi="Courier New" w:cs="Courier New"/>
          <w:lang w:val="en-US"/>
        </w:rPr>
        <w:t>q! (since :wq won’t work)</w:t>
      </w:r>
    </w:p>
    <w:p w14:paraId="6FE53ED9" w14:textId="075C63AE" w:rsidR="00254EC9" w:rsidRPr="00A80BFD" w:rsidRDefault="005E510A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echo added chmod  -rwx &gt;&gt; file2</w:t>
      </w:r>
    </w:p>
    <w:p w14:paraId="7E68C4F4" w14:textId="50C4C733" w:rsidR="005E510A" w:rsidRPr="00A80BFD" w:rsidRDefault="00FF1A81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</w:r>
      <w:r w:rsidRPr="00A80BFD">
        <w:rPr>
          <w:rFonts w:ascii="Courier New" w:hAnsi="Courier New" w:cs="Courier New"/>
          <w:noProof/>
          <w:lang w:val="en-US"/>
        </w:rPr>
        <w:drawing>
          <wp:inline distT="0" distB="0" distL="0" distR="0" wp14:anchorId="67F31CD9" wp14:editId="74A6A87D">
            <wp:extent cx="2114845" cy="1000265"/>
            <wp:effectExtent l="0" t="0" r="0" b="952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0BFD">
        <w:rPr>
          <w:rFonts w:ascii="Courier New" w:hAnsi="Courier New" w:cs="Courier New"/>
          <w:lang w:val="en-US"/>
        </w:rPr>
        <w:tab/>
        <w:t>Non readable, non writable, non executable file2</w:t>
      </w:r>
    </w:p>
    <w:p w14:paraId="1F23401B" w14:textId="77777777" w:rsidR="009E2B23" w:rsidRPr="00A80BFD" w:rsidRDefault="009E2B23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touch file3</w:t>
      </w:r>
    </w:p>
    <w:p w14:paraId="281AD030" w14:textId="689F9EFB" w:rsidR="00FF1A81" w:rsidRPr="00A80BFD" w:rsidRDefault="009E2B23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echo Welcome to Jamia Millia Islamia! &gt; file3</w:t>
      </w:r>
    </w:p>
    <w:p w14:paraId="4EA2FF1D" w14:textId="298BEBA8" w:rsidR="009E2B23" w:rsidRPr="00A80BFD" w:rsidRDefault="00544DE9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p file3 file1</w:t>
      </w:r>
    </w:p>
    <w:p w14:paraId="77DC5BE7" w14:textId="00CCD002" w:rsidR="00544DE9" w:rsidRPr="00A80BFD" w:rsidRDefault="00544DE9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at file1</w:t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  <w:t>overwriting in file1</w:t>
      </w:r>
    </w:p>
    <w:p w14:paraId="5F0A8BB0" w14:textId="64622E2F" w:rsidR="00A80BFD" w:rsidRDefault="00A80BFD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  <w:t>Welcome to Jamia Millia Islamia!</w:t>
      </w:r>
    </w:p>
    <w:p w14:paraId="514866F4" w14:textId="77777777" w:rsidR="0004792B" w:rsidRPr="0004792B" w:rsidRDefault="0004792B" w:rsidP="0004792B">
      <w:pPr>
        <w:rPr>
          <w:rFonts w:ascii="Courier New" w:hAnsi="Courier New" w:cs="Courier New"/>
          <w:lang w:val="en-US"/>
        </w:rPr>
      </w:pPr>
      <w:r w:rsidRPr="0004792B">
        <w:rPr>
          <w:rFonts w:ascii="Courier New" w:hAnsi="Courier New" w:cs="Courier New"/>
          <w:lang w:val="en-US"/>
        </w:rPr>
        <w:t>cp file3 file</w:t>
      </w:r>
    </w:p>
    <w:p w14:paraId="2592BEE1" w14:textId="47EF5469" w:rsidR="00A80BFD" w:rsidRDefault="0004792B" w:rsidP="0004792B">
      <w:pPr>
        <w:rPr>
          <w:rFonts w:ascii="Courier New" w:hAnsi="Courier New" w:cs="Courier New"/>
          <w:lang w:val="en-US"/>
        </w:rPr>
      </w:pPr>
      <w:r w:rsidRPr="0004792B">
        <w:rPr>
          <w:rFonts w:ascii="Courier New" w:hAnsi="Courier New" w:cs="Courier New"/>
          <w:lang w:val="en-US"/>
        </w:rPr>
        <w:lastRenderedPageBreak/>
        <w:t>cat file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creating and copying in new file</w:t>
      </w:r>
    </w:p>
    <w:p w14:paraId="1E94FB0A" w14:textId="3160565A" w:rsidR="0004792B" w:rsidRPr="00A80BFD" w:rsidRDefault="0004792B" w:rsidP="0004792B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 w:rsidRPr="00A80BFD">
        <w:rPr>
          <w:rFonts w:ascii="Courier New" w:hAnsi="Courier New" w:cs="Courier New"/>
          <w:lang w:val="en-US"/>
        </w:rPr>
        <w:t>Welcome to Jamia Millia Islamia!</w:t>
      </w:r>
    </w:p>
    <w:p w14:paraId="362D01A9" w14:textId="1D799F90" w:rsidR="00FF1A81" w:rsidRDefault="006450E5" w:rsidP="00205C3B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e</w:t>
      </w:r>
    </w:p>
    <w:p w14:paraId="5DEB2337" w14:textId="4A5EEC5E" w:rsidR="006450E5" w:rsidRDefault="006450E5" w:rsidP="00205C3B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 w:rsidR="00E96B81" w:rsidRPr="00E96B81">
        <w:rPr>
          <w:rFonts w:ascii="Courier New" w:hAnsi="Courier New" w:cs="Courier New"/>
          <w:lang w:val="en-US"/>
        </w:rPr>
        <w:t>Wednesday 02 February 2022 03:29:29 PM IST</w:t>
      </w:r>
    </w:p>
    <w:p w14:paraId="1D5DFFBA" w14:textId="77777777" w:rsidR="00EE4E50" w:rsidRPr="00EE4E50" w:rsidRDefault="00EE4E50" w:rsidP="00EE4E50">
      <w:pPr>
        <w:rPr>
          <w:rFonts w:ascii="Courier New" w:hAnsi="Courier New" w:cs="Courier New"/>
          <w:lang w:val="en-US"/>
        </w:rPr>
      </w:pPr>
      <w:r w:rsidRPr="00EE4E50">
        <w:rPr>
          <w:rFonts w:ascii="Courier New" w:hAnsi="Courier New" w:cs="Courier New"/>
          <w:lang w:val="en-US"/>
        </w:rPr>
        <w:t>expr Faizan : Faiz</w:t>
      </w:r>
    </w:p>
    <w:p w14:paraId="2DCA1B87" w14:textId="25221FD3" w:rsidR="00B510C2" w:rsidRDefault="00EE4E50" w:rsidP="00B510C2">
      <w:pPr>
        <w:pStyle w:val="HTMLPreformatted"/>
        <w:spacing w:line="288" w:lineRule="atLeast"/>
        <w:rPr>
          <w:lang w:val="en-US"/>
        </w:rPr>
      </w:pPr>
      <w:r>
        <w:rPr>
          <w:lang w:val="en-US"/>
        </w:rPr>
        <w:tab/>
      </w:r>
      <w:r w:rsidRPr="00EE4E50">
        <w:rPr>
          <w:lang w:val="en-US"/>
        </w:rPr>
        <w:t>4</w:t>
      </w:r>
      <w:r w:rsidR="00B510C2">
        <w:rPr>
          <w:lang w:val="en-US"/>
        </w:rPr>
        <w:tab/>
      </w:r>
      <w:r w:rsidR="00B510C2">
        <w:rPr>
          <w:lang w:val="en-US"/>
        </w:rPr>
        <w:tab/>
      </w:r>
      <w:r w:rsidR="00B510C2" w:rsidRPr="00B510C2">
        <w:rPr>
          <w:lang w:val="en-US"/>
        </w:rPr>
        <w:t>A partial match will return the number of characters that match</w:t>
      </w:r>
    </w:p>
    <w:p w14:paraId="292B9F3F" w14:textId="679488EC" w:rsidR="00B510C2" w:rsidRDefault="00B510C2" w:rsidP="00B510C2">
      <w:pPr>
        <w:pStyle w:val="HTMLPreformatted"/>
        <w:spacing w:line="288" w:lineRule="atLeast"/>
        <w:rPr>
          <w:lang w:val="en-US"/>
        </w:rPr>
      </w:pPr>
    </w:p>
    <w:p w14:paraId="6CBDB833" w14:textId="77777777" w:rsidR="00F9115A" w:rsidRPr="00F9115A" w:rsidRDefault="00F9115A" w:rsidP="00F9115A">
      <w:pPr>
        <w:pStyle w:val="HTMLPreformatted"/>
        <w:spacing w:line="288" w:lineRule="atLeast"/>
        <w:rPr>
          <w:lang w:val="en-US"/>
        </w:rPr>
      </w:pPr>
      <w:r w:rsidRPr="00F9115A">
        <w:rPr>
          <w:lang w:val="en-US"/>
        </w:rPr>
        <w:t>expr 6 / 3</w:t>
      </w:r>
    </w:p>
    <w:p w14:paraId="4855BD52" w14:textId="27F9EF81" w:rsidR="00F9115A" w:rsidRPr="00B510C2" w:rsidRDefault="00F9115A" w:rsidP="00F9115A">
      <w:pPr>
        <w:pStyle w:val="HTMLPreformatted"/>
        <w:spacing w:line="288" w:lineRule="atLeast"/>
        <w:rPr>
          <w:lang w:val="en-US"/>
        </w:rPr>
      </w:pPr>
      <w:r>
        <w:rPr>
          <w:lang w:val="en-US"/>
        </w:rPr>
        <w:tab/>
      </w:r>
      <w:r w:rsidRPr="00F9115A">
        <w:rPr>
          <w:lang w:val="en-US"/>
        </w:rPr>
        <w:t>2</w:t>
      </w:r>
    </w:p>
    <w:p w14:paraId="0225840A" w14:textId="3113892F" w:rsidR="0057635F" w:rsidRPr="0057635F" w:rsidRDefault="0057635F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 w:rsidRPr="0057635F">
        <w:rPr>
          <w:rFonts w:ascii="Courier New" w:eastAsia="Times New Roman" w:hAnsi="Courier New" w:cs="Courier New"/>
          <w:sz w:val="20"/>
          <w:szCs w:val="20"/>
          <w:lang w:val="en-US" w:eastAsia="en-IN"/>
        </w:rPr>
        <w:t>grep Ja file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  <w:t>grep &lt;word&gt; &lt;file&gt;</w:t>
      </w:r>
    </w:p>
    <w:p w14:paraId="369EAD90" w14:textId="7FA2BD31" w:rsidR="00E96B81" w:rsidRDefault="0057635F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E818A1" w:rsidRPr="00E818A1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5F8D0F66" wp14:editId="4194AC4C">
            <wp:extent cx="2867425" cy="257211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0FBFC" w14:textId="35DC5B89" w:rsidR="00E818A1" w:rsidRDefault="00E818A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grep </w:t>
      </w:r>
      <w:r w:rsidR="00CA227A">
        <w:rPr>
          <w:rFonts w:ascii="Courier New" w:eastAsia="Times New Roman" w:hAnsi="Courier New" w:cs="Courier New"/>
          <w:sz w:val="20"/>
          <w:szCs w:val="20"/>
          <w:lang w:val="en-US" w:eastAsia="en-IN"/>
        </w:rPr>
        <w:t>i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a file3</w:t>
      </w:r>
    </w:p>
    <w:p w14:paraId="61B05ED9" w14:textId="0D8C1148" w:rsidR="00CA227A" w:rsidRDefault="00CA227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CA227A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6D429241" wp14:editId="2DF1B5FC">
            <wp:extent cx="2896004" cy="200053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B98B" w14:textId="6DC42808" w:rsidR="00973E81" w:rsidRDefault="00973E8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mkdir test</w:t>
      </w:r>
    </w:p>
    <w:p w14:paraId="1940AAA1" w14:textId="0249A99C" w:rsidR="002C18B1" w:rsidRDefault="002C18B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rmdir test</w:t>
      </w:r>
    </w:p>
    <w:p w14:paraId="5EFC7121" w14:textId="6B7DAB62" w:rsidR="002C18B1" w:rsidRDefault="002C18B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rm </w:t>
      </w:r>
      <w:r w:rsidR="00DD2A1D">
        <w:rPr>
          <w:rFonts w:ascii="Courier New" w:eastAsia="Times New Roman" w:hAnsi="Courier New" w:cs="Courier New"/>
          <w:sz w:val="20"/>
          <w:szCs w:val="20"/>
          <w:lang w:val="en-US" w:eastAsia="en-IN"/>
        </w:rPr>
        <w:t>file</w:t>
      </w:r>
    </w:p>
    <w:p w14:paraId="4F24B853" w14:textId="20987982" w:rsidR="00B17518" w:rsidRDefault="00B17518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touch file</w:t>
      </w:r>
    </w:p>
    <w:p w14:paraId="147A3431" w14:textId="5A019B7C" w:rsidR="00EC7AC5" w:rsidRDefault="00EC7AC5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echo Lorem ipsum ……… &gt; file</w:t>
      </w:r>
    </w:p>
    <w:p w14:paraId="795BC317" w14:textId="21A07D2E" w:rsidR="0068083C" w:rsidRDefault="00B17518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head</w:t>
      </w:r>
      <w:r w:rsidR="002815EB"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</w:t>
      </w:r>
      <w:r w:rsidR="00BA523A"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-3 </w:t>
      </w:r>
      <w:r w:rsidR="002815EB">
        <w:rPr>
          <w:rFonts w:ascii="Courier New" w:eastAsia="Times New Roman" w:hAnsi="Courier New" w:cs="Courier New"/>
          <w:sz w:val="20"/>
          <w:szCs w:val="20"/>
          <w:lang w:val="en-US" w:eastAsia="en-IN"/>
        </w:rPr>
        <w:t>file</w:t>
      </w:r>
    </w:p>
    <w:p w14:paraId="089433CC" w14:textId="77777777" w:rsidR="00BA523A" w:rsidRDefault="00BA523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  <w:t>3 lines from start of file</w:t>
      </w:r>
    </w:p>
    <w:p w14:paraId="64C76877" w14:textId="3893C3D2" w:rsidR="00BA523A" w:rsidRDefault="00BA523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tail -4 file</w:t>
      </w:r>
    </w:p>
    <w:p w14:paraId="17CC174C" w14:textId="3D6D0E9C" w:rsidR="00BA523A" w:rsidRDefault="00BA523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  <w:t>4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lines from 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end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of file</w:t>
      </w:r>
    </w:p>
    <w:p w14:paraId="4E1CE17D" w14:textId="45034630" w:rsidR="00BA523A" w:rsidRPr="00B510C2" w:rsidRDefault="00BA523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</w:p>
    <w:sectPr w:rsidR="00BA523A" w:rsidRPr="00B510C2" w:rsidSect="00BD7E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cxNzQwNjc1MbVU0lEKTi0uzszPAykwqgUAOtSRzCwAAAA="/>
  </w:docVars>
  <w:rsids>
    <w:rsidRoot w:val="002E0973"/>
    <w:rsid w:val="0004792B"/>
    <w:rsid w:val="000A34C4"/>
    <w:rsid w:val="000A6773"/>
    <w:rsid w:val="0013033C"/>
    <w:rsid w:val="00134FB4"/>
    <w:rsid w:val="00181355"/>
    <w:rsid w:val="001A6ADD"/>
    <w:rsid w:val="00205C3B"/>
    <w:rsid w:val="00254EC9"/>
    <w:rsid w:val="002815EB"/>
    <w:rsid w:val="002C18B1"/>
    <w:rsid w:val="002E0973"/>
    <w:rsid w:val="00544DE9"/>
    <w:rsid w:val="00575D4C"/>
    <w:rsid w:val="0057635F"/>
    <w:rsid w:val="005E510A"/>
    <w:rsid w:val="006450E5"/>
    <w:rsid w:val="0068083C"/>
    <w:rsid w:val="007032B2"/>
    <w:rsid w:val="00926A55"/>
    <w:rsid w:val="009664F3"/>
    <w:rsid w:val="00973E81"/>
    <w:rsid w:val="009D6D49"/>
    <w:rsid w:val="009E2B23"/>
    <w:rsid w:val="009F329F"/>
    <w:rsid w:val="00A80BFD"/>
    <w:rsid w:val="00B17518"/>
    <w:rsid w:val="00B510C2"/>
    <w:rsid w:val="00B93F68"/>
    <w:rsid w:val="00BA523A"/>
    <w:rsid w:val="00BD754E"/>
    <w:rsid w:val="00BD7ECF"/>
    <w:rsid w:val="00BE340F"/>
    <w:rsid w:val="00C02B5D"/>
    <w:rsid w:val="00CA227A"/>
    <w:rsid w:val="00CD3AF9"/>
    <w:rsid w:val="00D55965"/>
    <w:rsid w:val="00DD2A1D"/>
    <w:rsid w:val="00E818A1"/>
    <w:rsid w:val="00E96B81"/>
    <w:rsid w:val="00EC7AC5"/>
    <w:rsid w:val="00EE4E50"/>
    <w:rsid w:val="00F05A8F"/>
    <w:rsid w:val="00F261B6"/>
    <w:rsid w:val="00F9115A"/>
    <w:rsid w:val="00FF1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18A34"/>
  <w15:chartTrackingRefBased/>
  <w15:docId w15:val="{FB1AA780-9128-4C99-BDEF-2C1F969D8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10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10C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7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FAIZAN NASEEM AHMED CHOUDHARY</cp:lastModifiedBy>
  <cp:revision>45</cp:revision>
  <dcterms:created xsi:type="dcterms:W3CDTF">2022-02-02T09:24:00Z</dcterms:created>
  <dcterms:modified xsi:type="dcterms:W3CDTF">2022-02-02T11:34:00Z</dcterms:modified>
</cp:coreProperties>
</file>